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Johannesburg</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ocial Work Internship Program</w:t>
      </w:r>
      <w:r>
        <w:br/>
      </w:r>
      <w:r>
        <w:t xml:space="preserve">Johannesburg Community Services Network (JCSN)</w:t>
      </w:r>
      <w:r>
        <w:br/>
      </w:r>
      <w:r>
        <w:t xml:space="preserve">123 City Hall Avenue, Sandton, Johannesburg</w:t>
      </w:r>
      <w:r>
        <w:br/>
      </w:r>
      <w:r>
        <w:t xml:space="preserve">Gauteng, South Africa</w:t>
      </w:r>
    </w:p>
    <w:bookmarkStart w:id="20" w:name="X9d8f15a720b1b74b010f83620093b086c59e0ca"/>
    <w:p>
      <w:pPr>
        <w:pStyle w:val="Heading2"/>
      </w:pPr>
      <w:r>
        <w:t xml:space="preserve">Subject: Internship Application Letter for Social Worker Position at Johannesburg Community Services Network</w:t>
      </w:r>
    </w:p>
    <w:p>
      <w:pPr>
        <w:pStyle w:val="FirstParagraph"/>
      </w:pPr>
      <w:r>
        <w:t xml:space="preserve">Dear Hiring Manager,</w:t>
      </w:r>
    </w:p>
    <w:p>
      <w:pPr>
        <w:pStyle w:val="BodyText"/>
      </w:pPr>
      <w:r>
        <w:t xml:space="preserve">I am writing this Internship Application Letter with profound enthusiasm to express my sincere interest in the Social Worker Internship position within your esteemed organization, Johannesburg Community Services Network (JCSN), located in the vibrant and dynamic city of Johannesburg, South Africa. As a dedicated student completing my Bachelor of Social Work degree at the University of Witwatersrand, I have developed a deep commitment to advancing social justice and community well-being within the unique socio-economic landscape of South Africa. The opportunity to contribute to JCSN’s mission in Johannesburg represents not just an internship, but a pivotal step towards becoming an empathetic, culturally responsive Social Worker committed to serving our nation’s most vulnerable populations.</w:t>
      </w:r>
    </w:p>
    <w:p>
      <w:pPr>
        <w:pStyle w:val="BodyText"/>
      </w:pPr>
      <w:r>
        <w:t xml:space="preserve">Johannesburg, as South Africa’s economic hub and a city of stark contrasts marked by both immense opportunity and profound inequality, demands social workers who understand the intricate web of historical disadvantage, poverty, gender-based violence (GBV), HIV/AIDS prevalence, and service delivery challenges that shape community experiences. My academic journey has been deeply rooted in understanding these realities through coursework such as 'Community Development in Urban South Africa,' 'Trauma-Informed Practice,' and 'Policy Analysis within the National Social Service Act.' I have consistently sought to apply theory to context, participating in fieldwork placements at the Soweto Community Health Centre and Alexandra Township Youth Hub, where I supported groups facing homelessness and unemployment. These experiences solidified my conviction that effective social work in Johannesburg requires not only technical skill but also profound humility, cultural safety, and a relentless focus on Ubuntu principles – 'I am because we are' – which resonate deeply with the ethos of our nation.</w:t>
      </w:r>
    </w:p>
    <w:p>
      <w:pPr>
        <w:pStyle w:val="BodyText"/>
      </w:pPr>
      <w:r>
        <w:t xml:space="preserve">My practical experience aligns directly with the needs JCSN addresses in South Africa’s urban centres. At the Alexandra Township Youth Hub, I co-facilitated support groups for adolescent girls navigating GBV and school drop-out risks, utilizing strengths-based approaches to empower participants. I developed referral pathways connecting clients to legal aid services under the Domestic Violence Act and partnered with local NGOs on a successful 'Skills for Life' initiative targeting unemployed youth. This work demanded adaptability, crisis intervention skills (including de-escalating volatile situations common in resource-constrained settings), and proficiency in navigating complex inter-agency coordination – all critical competencies for a Social Worker internship within Johannesburg’s challenging environment. I am adept at conducting needs assessments, documenting cases ethically per the Social Work Code of Ethics, and advocating for systemic change through community mobilization.</w:t>
      </w:r>
    </w:p>
    <w:p>
      <w:pPr>
        <w:pStyle w:val="BodyText"/>
      </w:pPr>
      <w:r>
        <w:t xml:space="preserve">I am acutely aware of the specific challenges confronting social workers in South Africa Johannesburg today: rising service delivery protests, mental health crises exacerbated by economic instability, and the urgent need to address intergenerational trauma rooted in apartheid. My academic research project on 'Youth Resilience in Informal Settlements' examined how community-led initiatives fostered stability amidst housing insecurity – insights I am eager to apply under the mentorship of JCSN’s skilled practitioners. I understand that as a Social Worker, my role extends beyond direct client support; it encompasses advocating for policy reforms, collaborating with government departments like Social Development (DSD) and Health, and ensuring services are accessible across Johannesburg’s diverse townships from Soweto to Diepsloot.</w:t>
      </w:r>
    </w:p>
    <w:p>
      <w:pPr>
        <w:pStyle w:val="BodyText"/>
      </w:pPr>
      <w:r>
        <w:t xml:space="preserve">What draws me specifically to JCSN is its renowned commitment to community-driven solutions. I have followed your work in the Tshwane-Johannesburg corridor, particularly the 'Mama Africa' program supporting single mothers through economic empowerment and psychosocial support, which exemplifies the integrated approach I aspire to deliver. Your emphasis on trauma-informed care and partnership with local churches, traditional leaders, and NGOs mirrors my belief that sustainable change stems from collaborative community ownership – a principle vital for effective social work in South Africa Johannesburg. I am eager to contribute fresh perspectives while learning from your team’s decades of experience navigating the city’s complexities.</w:t>
      </w:r>
    </w:p>
    <w:p>
      <w:pPr>
        <w:pStyle w:val="BodyText"/>
      </w:pPr>
      <w:r>
        <w:t xml:space="preserve">My application is not merely about securing an internship; it is a testament to my unwavering commitment to the profession and my determination to serve South Africa with integrity. I am fully prepared for the emotional resilience, ethical rigor, and practical dedication required. As an individual who has grown up in a Johannesburg township community myself, I understand firsthand the barriers many face and the transformative power of compassionate support. I am proficient in English (fluent) and isiZulu (conversational), allowing me to connect authentically with diverse clients across Johannesburg’s linguistic landscape.</w:t>
      </w:r>
    </w:p>
    <w:p>
      <w:pPr>
        <w:pStyle w:val="BodyText"/>
      </w:pPr>
      <w:r>
        <w:t xml:space="preserve">I have attached my curriculum vitae, academic transcripts, and letters of reference from two academic supervisors who can attest to my practical skills and ethical grounding. I welcome the opportunity to discuss how my proactive approach, cultural awareness, and passion for social justice align with JCSN’s strategic goals during an interview at your convenience. Thank you for considering this Internship Application Letter from a future Social Worker dedicated to making tangible, positive change in South Africa Johannesburg.</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Johannesburg</dc:title>
  <dc:creator/>
  <dc:language>en</dc:language>
  <cp:keywords/>
  <dcterms:created xsi:type="dcterms:W3CDTF">2026-07-24T04:07:34Z</dcterms:created>
  <dcterms:modified xsi:type="dcterms:W3CDTF">2026-07-24T04:07:34Z</dcterms:modified>
</cp:coreProperties>
</file>

<file path=docProps/custom.xml><?xml version="1.0" encoding="utf-8"?>
<Properties xmlns="http://schemas.openxmlformats.org/officeDocument/2006/custom-properties" xmlns:vt="http://schemas.openxmlformats.org/officeDocument/2006/docPropsVTypes"/>
</file>